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EC9E0" w14:textId="77777777" w:rsidR="00AB01F0" w:rsidRDefault="00AB01F0"/>
    <w:p w14:paraId="02436EDF" w14:textId="77777777" w:rsidR="00AB01F0" w:rsidRDefault="00A03B80">
      <w:pPr>
        <w:jc w:val="both"/>
        <w:outlineLvl w:val="0"/>
        <w:rPr>
          <w:rFonts w:ascii="Times New Roman" w:hAnsi="Times New Roman"/>
          <w:b/>
          <w:sz w:val="36"/>
          <w:szCs w:val="36"/>
          <w:u w:val="single"/>
        </w:rPr>
      </w:pPr>
      <w:r>
        <w:rPr>
          <w:rFonts w:ascii="Times New Roman" w:hAnsi="Times New Roman"/>
          <w:b/>
          <w:sz w:val="36"/>
          <w:szCs w:val="36"/>
          <w:u w:val="single"/>
        </w:rPr>
        <w:t>EXPERIMENT TITLE-2</w:t>
      </w:r>
    </w:p>
    <w:p w14:paraId="700101FA" w14:textId="77777777" w:rsidR="00AB01F0" w:rsidRDefault="00A03B80">
      <w:pPr>
        <w:pStyle w:val="Default"/>
      </w:pPr>
      <w:r>
        <w:rPr>
          <w:b/>
          <w:sz w:val="36"/>
          <w:szCs w:val="36"/>
        </w:rPr>
        <w:t xml:space="preserve"> </w:t>
      </w:r>
    </w:p>
    <w:tbl>
      <w:tblPr>
        <w:tblW w:w="10773" w:type="dxa"/>
        <w:tblInd w:w="-60" w:type="dxa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73"/>
      </w:tblGrid>
      <w:tr w:rsidR="00AB01F0" w14:paraId="0B7DC2FB" w14:textId="77777777">
        <w:trPr>
          <w:trHeight w:val="2073"/>
        </w:trPr>
        <w:tc>
          <w:tcPr>
            <w:tcW w:w="10773" w:type="dxa"/>
            <w:tcBorders>
              <w:top w:val="nil"/>
              <w:bottom w:val="nil"/>
            </w:tcBorders>
          </w:tcPr>
          <w:p w14:paraId="71B5D106" w14:textId="77777777" w:rsidR="00AB01F0" w:rsidRDefault="00A03B80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262626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62626"/>
                <w:sz w:val="28"/>
                <w:szCs w:val="28"/>
              </w:rPr>
              <w:t>To implement the linear regression models on the given data set. Also, calculate the errors.</w:t>
            </w:r>
          </w:p>
          <w:p w14:paraId="6720D807" w14:textId="77777777" w:rsidR="00AB01F0" w:rsidRDefault="00A03B80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262626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62626"/>
                <w:sz w:val="28"/>
                <w:szCs w:val="28"/>
              </w:rPr>
              <w:t>A. Simple linear regression</w:t>
            </w:r>
          </w:p>
          <w:p w14:paraId="720C6054" w14:textId="77777777" w:rsidR="00AB01F0" w:rsidRDefault="00A03B80">
            <w:p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color w:val="262626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62626"/>
                <w:sz w:val="28"/>
                <w:szCs w:val="28"/>
              </w:rPr>
              <w:t>B. Multi linear Regression</w:t>
            </w:r>
          </w:p>
          <w:p w14:paraId="5FD863E9" w14:textId="77777777" w:rsidR="00AB01F0" w:rsidRDefault="00AB01F0">
            <w:pPr>
              <w:pStyle w:val="Default"/>
              <w:spacing w:line="360" w:lineRule="auto"/>
              <w:jc w:val="both"/>
              <w:rPr>
                <w:sz w:val="22"/>
                <w:szCs w:val="22"/>
              </w:rPr>
            </w:pPr>
          </w:p>
        </w:tc>
      </w:tr>
    </w:tbl>
    <w:p w14:paraId="72ADC8C9" w14:textId="589D2882" w:rsidR="00AB01F0" w:rsidRPr="001D6BBF" w:rsidRDefault="00A03B80">
      <w:pPr>
        <w:jc w:val="both"/>
        <w:outlineLvl w:val="0"/>
        <w:rPr>
          <w:rFonts w:ascii="Times New Roman" w:hAnsi="Times New Roman"/>
          <w:bCs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</w:rPr>
        <w:t>Student Name:</w:t>
      </w:r>
      <w:r>
        <w:rPr>
          <w:rFonts w:ascii="Times New Roman" w:hAnsi="Times New Roman"/>
          <w:b/>
          <w:sz w:val="28"/>
          <w:szCs w:val="28"/>
          <w:lang w:val="en-IN"/>
        </w:rPr>
        <w:t xml:space="preserve"> </w:t>
      </w:r>
      <w:r w:rsidR="001D6BBF" w:rsidRPr="001D6BBF">
        <w:rPr>
          <w:rFonts w:ascii="Times New Roman" w:hAnsi="Times New Roman"/>
          <w:bCs/>
          <w:sz w:val="28"/>
          <w:szCs w:val="28"/>
          <w:lang w:val="en-IN"/>
        </w:rPr>
        <w:t>Akshit Gupta</w:t>
      </w:r>
      <w:r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  <w:t xml:space="preserve">           </w:t>
      </w:r>
      <w:r w:rsidR="001D6BBF">
        <w:rPr>
          <w:rFonts w:ascii="Times New Roman" w:hAnsi="Times New Roman"/>
          <w:b/>
          <w:sz w:val="28"/>
          <w:szCs w:val="28"/>
        </w:rPr>
        <w:t xml:space="preserve">          </w:t>
      </w:r>
      <w:r>
        <w:rPr>
          <w:rFonts w:ascii="Times New Roman" w:hAnsi="Times New Roman"/>
          <w:b/>
          <w:sz w:val="28"/>
          <w:szCs w:val="28"/>
        </w:rPr>
        <w:t xml:space="preserve"> UID:</w:t>
      </w:r>
      <w:r>
        <w:rPr>
          <w:rFonts w:ascii="Times New Roman" w:hAnsi="Times New Roman"/>
          <w:b/>
          <w:sz w:val="28"/>
          <w:szCs w:val="28"/>
          <w:lang w:val="en-IN"/>
        </w:rPr>
        <w:t xml:space="preserve"> </w:t>
      </w:r>
      <w:r w:rsidRPr="001D6BBF">
        <w:rPr>
          <w:rFonts w:ascii="Times New Roman" w:hAnsi="Times New Roman"/>
          <w:bCs/>
          <w:sz w:val="28"/>
          <w:szCs w:val="28"/>
          <w:lang w:val="en-IN"/>
        </w:rPr>
        <w:t>19BCS45</w:t>
      </w:r>
      <w:r w:rsidR="001D6BBF" w:rsidRPr="001D6BBF">
        <w:rPr>
          <w:rFonts w:ascii="Times New Roman" w:hAnsi="Times New Roman"/>
          <w:bCs/>
          <w:sz w:val="28"/>
          <w:szCs w:val="28"/>
          <w:lang w:val="en-IN"/>
        </w:rPr>
        <w:t>03</w:t>
      </w:r>
    </w:p>
    <w:p w14:paraId="0FFCAA4E" w14:textId="77777777" w:rsidR="00AB01F0" w:rsidRDefault="00A03B80">
      <w:pPr>
        <w:spacing w:after="0"/>
        <w:jc w:val="both"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</w:rPr>
        <w:t xml:space="preserve">Branch: </w:t>
      </w:r>
      <w:r w:rsidRPr="001D6BBF">
        <w:rPr>
          <w:rFonts w:ascii="Times New Roman" w:hAnsi="Times New Roman"/>
          <w:bCs/>
          <w:sz w:val="28"/>
          <w:szCs w:val="28"/>
          <w:lang w:val="en-IN"/>
        </w:rPr>
        <w:t>CSE IOT</w:t>
      </w:r>
      <w:r>
        <w:rPr>
          <w:rFonts w:ascii="Times New Roman" w:hAnsi="Times New Roman"/>
          <w:b/>
          <w:sz w:val="28"/>
          <w:szCs w:val="28"/>
        </w:rPr>
        <w:t xml:space="preserve">                              </w:t>
      </w:r>
      <w:proofErr w:type="gramStart"/>
      <w:r>
        <w:rPr>
          <w:rFonts w:ascii="Times New Roman" w:hAnsi="Times New Roman"/>
          <w:b/>
          <w:sz w:val="28"/>
          <w:szCs w:val="28"/>
        </w:rPr>
        <w:tab/>
        <w:t xml:space="preserve">  </w:t>
      </w:r>
      <w:r>
        <w:rPr>
          <w:rFonts w:ascii="Times New Roman" w:hAnsi="Times New Roman"/>
          <w:b/>
          <w:sz w:val="28"/>
          <w:szCs w:val="28"/>
        </w:rPr>
        <w:tab/>
      </w:r>
      <w:proofErr w:type="gramEnd"/>
      <w:r>
        <w:rPr>
          <w:rFonts w:ascii="Times New Roman" w:hAnsi="Times New Roman"/>
          <w:b/>
          <w:sz w:val="28"/>
          <w:szCs w:val="28"/>
        </w:rPr>
        <w:t xml:space="preserve">                      Section/Group</w:t>
      </w:r>
      <w:r>
        <w:rPr>
          <w:rFonts w:ascii="Times New Roman" w:hAnsi="Times New Roman"/>
          <w:b/>
          <w:sz w:val="28"/>
          <w:szCs w:val="28"/>
          <w:lang w:val="en-IN"/>
        </w:rPr>
        <w:t xml:space="preserve">: </w:t>
      </w:r>
      <w:r w:rsidRPr="001D6BBF">
        <w:rPr>
          <w:rFonts w:ascii="Times New Roman" w:hAnsi="Times New Roman"/>
          <w:bCs/>
          <w:sz w:val="28"/>
          <w:szCs w:val="28"/>
          <w:lang w:val="en-IN"/>
        </w:rPr>
        <w:t>1/A</w:t>
      </w:r>
    </w:p>
    <w:p w14:paraId="6B1E195F" w14:textId="77777777" w:rsidR="00AB01F0" w:rsidRDefault="00A03B80">
      <w:pPr>
        <w:spacing w:after="0"/>
        <w:jc w:val="both"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</w:rPr>
        <w:t xml:space="preserve">Semester: </w:t>
      </w:r>
      <w:r w:rsidRPr="001D6BBF">
        <w:rPr>
          <w:rFonts w:ascii="Times New Roman" w:hAnsi="Times New Roman"/>
          <w:bCs/>
          <w:sz w:val="28"/>
          <w:szCs w:val="28"/>
          <w:lang w:val="en-IN"/>
        </w:rPr>
        <w:t>6</w:t>
      </w:r>
      <w:r w:rsidRPr="001D6BBF">
        <w:rPr>
          <w:rFonts w:ascii="Times New Roman" w:hAnsi="Times New Roman"/>
          <w:bCs/>
          <w:sz w:val="28"/>
          <w:szCs w:val="28"/>
        </w:rPr>
        <w:tab/>
      </w:r>
      <w:r w:rsidRPr="001D6BBF">
        <w:rPr>
          <w:rFonts w:ascii="Times New Roman" w:hAnsi="Times New Roman"/>
          <w:bCs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  <w:t xml:space="preserve">            </w:t>
      </w:r>
      <w:r>
        <w:rPr>
          <w:rFonts w:ascii="Times New Roman" w:hAnsi="Times New Roman"/>
          <w:b/>
          <w:sz w:val="28"/>
          <w:szCs w:val="28"/>
          <w:lang w:val="en-IN"/>
        </w:rPr>
        <w:t>Date of Performance:</w:t>
      </w:r>
      <w:r>
        <w:rPr>
          <w:rFonts w:ascii="Times New Roman" w:hAnsi="Times New Roman"/>
          <w:b/>
          <w:sz w:val="28"/>
          <w:szCs w:val="28"/>
          <w:lang w:val="en-IN"/>
        </w:rPr>
        <w:t xml:space="preserve"> </w:t>
      </w:r>
      <w:r w:rsidRPr="001D6BBF">
        <w:rPr>
          <w:rFonts w:ascii="Times New Roman" w:hAnsi="Times New Roman"/>
          <w:bCs/>
          <w:sz w:val="28"/>
          <w:szCs w:val="28"/>
          <w:lang w:val="en-IN"/>
        </w:rPr>
        <w:t>24/02/2022</w:t>
      </w:r>
    </w:p>
    <w:p w14:paraId="7CC043B3" w14:textId="77777777" w:rsidR="00AB01F0" w:rsidRDefault="00A03B80">
      <w:pPr>
        <w:spacing w:after="0"/>
        <w:jc w:val="both"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</w:rPr>
        <w:t>Subject Name</w:t>
      </w:r>
      <w:r>
        <w:rPr>
          <w:rFonts w:ascii="Times New Roman" w:hAnsi="Times New Roman"/>
          <w:b/>
          <w:sz w:val="28"/>
          <w:szCs w:val="28"/>
          <w:lang w:val="en-IN"/>
        </w:rPr>
        <w:t xml:space="preserve">: </w:t>
      </w:r>
      <w:r w:rsidRPr="001D6BBF">
        <w:rPr>
          <w:rFonts w:ascii="Times New Roman" w:hAnsi="Times New Roman"/>
          <w:bCs/>
          <w:sz w:val="28"/>
          <w:szCs w:val="28"/>
          <w:lang w:val="en-IN"/>
        </w:rPr>
        <w:t>ML Lab</w:t>
      </w:r>
      <w:r w:rsidRPr="001D6BBF">
        <w:rPr>
          <w:rFonts w:ascii="Times New Roman" w:hAnsi="Times New Roman"/>
          <w:bCs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 xml:space="preserve">              </w:t>
      </w:r>
      <w:r>
        <w:rPr>
          <w:rFonts w:ascii="Times New Roman" w:hAnsi="Times New Roman"/>
          <w:b/>
          <w:sz w:val="28"/>
          <w:szCs w:val="28"/>
        </w:rPr>
        <w:tab/>
        <w:t xml:space="preserve">                                 Subject Code:</w:t>
      </w:r>
      <w:r>
        <w:rPr>
          <w:rFonts w:ascii="Times New Roman" w:hAnsi="Times New Roman"/>
          <w:b/>
          <w:sz w:val="28"/>
          <w:szCs w:val="28"/>
          <w:lang w:val="en-IN"/>
        </w:rPr>
        <w:t xml:space="preserve"> </w:t>
      </w:r>
      <w:r w:rsidRPr="001D6BBF">
        <w:rPr>
          <w:rFonts w:ascii="Times New Roman" w:hAnsi="Times New Roman"/>
          <w:bCs/>
          <w:sz w:val="28"/>
          <w:szCs w:val="28"/>
          <w:lang w:val="en-IN"/>
        </w:rPr>
        <w:t>CSD 386</w:t>
      </w:r>
    </w:p>
    <w:p w14:paraId="76F22355" w14:textId="77777777" w:rsidR="00AB01F0" w:rsidRDefault="00AB01F0">
      <w:pPr>
        <w:ind w:left="720"/>
        <w:rPr>
          <w:rFonts w:ascii="Times New Roman" w:hAnsi="Times New Roman"/>
          <w:sz w:val="24"/>
          <w:szCs w:val="24"/>
          <w:lang w:val="en-IN"/>
        </w:rPr>
      </w:pPr>
    </w:p>
    <w:p w14:paraId="42427714" w14:textId="77777777" w:rsidR="00AB01F0" w:rsidRDefault="00AB01F0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0ADF1635" w14:textId="77777777" w:rsidR="00AB01F0" w:rsidRDefault="00A03B80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color w:val="262626"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  <w:lang w:val="en-IN"/>
        </w:rPr>
        <w:t xml:space="preserve">1 </w:t>
      </w:r>
      <w:r>
        <w:rPr>
          <w:rFonts w:ascii="Times New Roman" w:hAnsi="Times New Roman"/>
          <w:b/>
          <w:sz w:val="28"/>
          <w:szCs w:val="28"/>
          <w:lang w:val="en-IN"/>
        </w:rPr>
        <w:t xml:space="preserve">Aim/Overview of the practical: </w:t>
      </w:r>
      <w:r>
        <w:rPr>
          <w:rFonts w:ascii="Times New Roman" w:hAnsi="Times New Roman" w:cs="Times New Roman"/>
          <w:bCs/>
          <w:sz w:val="28"/>
          <w:szCs w:val="28"/>
          <w:lang w:val="en-IN"/>
        </w:rPr>
        <w:t xml:space="preserve">To understand the Linear Regression model, </w:t>
      </w:r>
      <w:r>
        <w:rPr>
          <w:rFonts w:ascii="Times New Roman" w:eastAsia="Times New Roman" w:hAnsi="Times New Roman" w:cs="Times New Roman"/>
          <w:bCs/>
          <w:color w:val="262626"/>
          <w:sz w:val="28"/>
          <w:szCs w:val="28"/>
        </w:rPr>
        <w:t>and to implement the linear regression models on the given data set. Also, calculate the errors.</w:t>
      </w:r>
    </w:p>
    <w:p w14:paraId="2B639DDC" w14:textId="77777777" w:rsidR="00AB01F0" w:rsidRDefault="00A03B80">
      <w:pPr>
        <w:shd w:val="clear" w:color="auto" w:fill="FFFFFF"/>
        <w:spacing w:before="100" w:beforeAutospacing="1" w:after="100" w:afterAutospacing="1" w:line="240" w:lineRule="auto"/>
        <w:ind w:firstLine="720"/>
        <w:rPr>
          <w:rFonts w:ascii="Open Sans" w:eastAsia="Times New Roman" w:hAnsi="Open Sans" w:cs="Open Sans"/>
          <w:color w:val="262626"/>
          <w:sz w:val="28"/>
          <w:szCs w:val="28"/>
        </w:rPr>
      </w:pPr>
      <w:r>
        <w:rPr>
          <w:rFonts w:ascii="Open Sans" w:eastAsia="Times New Roman" w:hAnsi="Open Sans" w:cs="Open Sans"/>
          <w:color w:val="262626"/>
          <w:sz w:val="28"/>
          <w:szCs w:val="28"/>
        </w:rPr>
        <w:t>A. Simple linear regression</w:t>
      </w:r>
    </w:p>
    <w:p w14:paraId="27ABDA03" w14:textId="77777777" w:rsidR="00AB01F0" w:rsidRDefault="00A03B80">
      <w:pPr>
        <w:shd w:val="clear" w:color="auto" w:fill="FFFFFF"/>
        <w:spacing w:before="100" w:beforeAutospacing="1" w:after="100" w:afterAutospacing="1" w:line="240" w:lineRule="auto"/>
        <w:ind w:firstLine="720"/>
        <w:rPr>
          <w:rFonts w:ascii="Open Sans" w:eastAsia="Times New Roman" w:hAnsi="Open Sans" w:cs="Open Sans"/>
          <w:color w:val="262626"/>
          <w:sz w:val="28"/>
          <w:szCs w:val="28"/>
        </w:rPr>
      </w:pPr>
      <w:r>
        <w:rPr>
          <w:rFonts w:ascii="Open Sans" w:eastAsia="Times New Roman" w:hAnsi="Open Sans" w:cs="Open Sans"/>
          <w:color w:val="262626"/>
          <w:sz w:val="28"/>
          <w:szCs w:val="28"/>
        </w:rPr>
        <w:t>B. Multi linear Regression</w:t>
      </w:r>
    </w:p>
    <w:p w14:paraId="06D77DCF" w14:textId="77777777" w:rsidR="00AB01F0" w:rsidRDefault="00AB01F0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14022413" w14:textId="77777777" w:rsidR="00AB01F0" w:rsidRDefault="00A03B80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  <w:lang w:val="en-IN"/>
        </w:rPr>
        <w:t>2. Task to be done:</w:t>
      </w:r>
    </w:p>
    <w:p w14:paraId="516E8B2C" w14:textId="2027E383" w:rsidR="00AB01F0" w:rsidRPr="001D6BBF" w:rsidRDefault="00A03B80" w:rsidP="001D6BBF">
      <w:pPr>
        <w:outlineLvl w:val="0"/>
        <w:rPr>
          <w:rFonts w:ascii="Times New Roman" w:hAnsi="Times New Roman"/>
          <w:bCs/>
          <w:sz w:val="28"/>
          <w:szCs w:val="28"/>
          <w:lang w:val="en-IN"/>
        </w:rPr>
      </w:pPr>
      <w:r>
        <w:rPr>
          <w:rFonts w:ascii="Times New Roman" w:hAnsi="Times New Roman"/>
          <w:bCs/>
          <w:sz w:val="28"/>
          <w:szCs w:val="28"/>
          <w:lang w:val="en-IN"/>
        </w:rPr>
        <w:t xml:space="preserve">     Deve</w:t>
      </w:r>
      <w:r>
        <w:rPr>
          <w:rFonts w:ascii="Times New Roman" w:hAnsi="Times New Roman"/>
          <w:bCs/>
          <w:sz w:val="28"/>
          <w:szCs w:val="28"/>
          <w:lang w:val="en-IN"/>
        </w:rPr>
        <w:t>lop a python code to implement Linear Regression Model on dataset given in the statement.</w:t>
      </w:r>
    </w:p>
    <w:p w14:paraId="18DDE716" w14:textId="77777777" w:rsidR="00AB01F0" w:rsidRDefault="00AB01F0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13F6F124" w14:textId="77777777" w:rsidR="00AB01F0" w:rsidRDefault="00A03B80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  <w:lang w:val="en-IN"/>
        </w:rPr>
        <w:t>3</w:t>
      </w:r>
      <w:r>
        <w:rPr>
          <w:rFonts w:ascii="Times New Roman" w:hAnsi="Times New Roman"/>
          <w:b/>
          <w:sz w:val="28"/>
          <w:szCs w:val="28"/>
          <w:lang w:val="en-IN"/>
        </w:rPr>
        <w:t>. Code:</w:t>
      </w:r>
    </w:p>
    <w:p w14:paraId="038DA3C2" w14:textId="77777777" w:rsidR="00AB01F0" w:rsidRDefault="00AB01F0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6BD00D5C" w14:textId="77777777" w:rsidR="00AB01F0" w:rsidRDefault="00A03B80">
      <w:pPr>
        <w:numPr>
          <w:ilvl w:val="0"/>
          <w:numId w:val="1"/>
        </w:num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  <w:lang w:val="en-IN"/>
        </w:rPr>
        <w:t>Linear Regression:</w:t>
      </w:r>
    </w:p>
    <w:p w14:paraId="279D71FE" w14:textId="77777777" w:rsidR="00AB01F0" w:rsidRDefault="00AB01F0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5E2AE295" w14:textId="77777777" w:rsidR="00AB01F0" w:rsidRDefault="00AB01F0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2E4348A5" w14:textId="77777777" w:rsidR="00AB01F0" w:rsidRDefault="00A03B80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noProof/>
          <w:sz w:val="28"/>
          <w:szCs w:val="28"/>
          <w:lang w:val="en-IN"/>
        </w:rPr>
        <w:drawing>
          <wp:inline distT="0" distB="0" distL="114300" distR="114300" wp14:anchorId="2FBFB00D" wp14:editId="67D1A1A9">
            <wp:extent cx="6847840" cy="3623945"/>
            <wp:effectExtent l="0" t="0" r="10160" b="3175"/>
            <wp:docPr id="4" name="Picture 4" descr="MLEX2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MLEX2_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47840" cy="362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6A59A" w14:textId="77777777" w:rsidR="00AB01F0" w:rsidRDefault="00AB01F0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3F4BDF9C" w14:textId="77777777" w:rsidR="00AB01F0" w:rsidRDefault="00AB01F0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5CCE3544" w14:textId="77777777" w:rsidR="00AB01F0" w:rsidRDefault="00A03B80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noProof/>
          <w:sz w:val="28"/>
          <w:szCs w:val="28"/>
          <w:lang w:val="en-IN"/>
        </w:rPr>
        <w:lastRenderedPageBreak/>
        <w:drawing>
          <wp:inline distT="0" distB="0" distL="114300" distR="114300" wp14:anchorId="7033C069" wp14:editId="0C696B31">
            <wp:extent cx="6854825" cy="3448685"/>
            <wp:effectExtent l="0" t="0" r="3175" b="10795"/>
            <wp:docPr id="5" name="Picture 5" descr="MLEX2_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MLEX2_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4825" cy="344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E6A7C" w14:textId="77777777" w:rsidR="00AB01F0" w:rsidRDefault="00AB01F0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08A80FC3" w14:textId="77777777" w:rsidR="00AB01F0" w:rsidRDefault="00AB01F0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327150EE" w14:textId="77777777" w:rsidR="00AB01F0" w:rsidRDefault="00AB01F0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403A90EE" w14:textId="77777777" w:rsidR="00AB01F0" w:rsidRDefault="00AB01F0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21D6C577" w14:textId="77777777" w:rsidR="00AB01F0" w:rsidRDefault="00AB01F0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47623940" w14:textId="77777777" w:rsidR="00AB01F0" w:rsidRDefault="00AB01F0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1E3B2FFB" w14:textId="77777777" w:rsidR="00AB01F0" w:rsidRDefault="00AB01F0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5FAC80F4" w14:textId="77777777" w:rsidR="00AB01F0" w:rsidRDefault="00AB01F0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77DC097F" w14:textId="77777777" w:rsidR="00AB01F0" w:rsidRDefault="00AB01F0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4F654CD0" w14:textId="77777777" w:rsidR="00AB01F0" w:rsidRDefault="00AB01F0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7C40B52E" w14:textId="77777777" w:rsidR="00AB01F0" w:rsidRDefault="00AB01F0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59739BF2" w14:textId="77777777" w:rsidR="00AB01F0" w:rsidRDefault="00AB01F0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43328508" w14:textId="77777777" w:rsidR="00AB01F0" w:rsidRDefault="00AB01F0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04264FE3" w14:textId="77777777" w:rsidR="00AB01F0" w:rsidRDefault="00AB01F0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4CD371FC" w14:textId="77777777" w:rsidR="00AB01F0" w:rsidRDefault="00AB01F0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66C8A510" w14:textId="77777777" w:rsidR="00AB01F0" w:rsidRDefault="00AB01F0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3A7152D2" w14:textId="77777777" w:rsidR="00AB01F0" w:rsidRDefault="00AB01F0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7021BEFC" w14:textId="77777777" w:rsidR="00AB01F0" w:rsidRDefault="00AB01F0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59A8B90A" w14:textId="77777777" w:rsidR="00AB01F0" w:rsidRDefault="00A03B80">
      <w:pPr>
        <w:numPr>
          <w:ilvl w:val="0"/>
          <w:numId w:val="1"/>
        </w:num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  <w:lang w:val="en-IN"/>
        </w:rPr>
        <w:t>Multi Linear Regression:</w:t>
      </w:r>
    </w:p>
    <w:p w14:paraId="38CF9943" w14:textId="77777777" w:rsidR="00AB01F0" w:rsidRDefault="00AB01F0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0F377702" w14:textId="77777777" w:rsidR="00AB01F0" w:rsidRDefault="00A03B80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noProof/>
          <w:sz w:val="28"/>
          <w:szCs w:val="28"/>
          <w:lang w:val="en-IN"/>
        </w:rPr>
        <w:drawing>
          <wp:inline distT="0" distB="0" distL="114300" distR="114300" wp14:anchorId="4341F1C5" wp14:editId="53E4EA88">
            <wp:extent cx="6852920" cy="4220845"/>
            <wp:effectExtent l="0" t="0" r="5080" b="635"/>
            <wp:docPr id="6" name="Picture 6" descr="MLEX2_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MLEX2_4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2920" cy="422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D4F22" w14:textId="77777777" w:rsidR="00AB01F0" w:rsidRDefault="00AB01F0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0E31A92A" w14:textId="77777777" w:rsidR="00AB01F0" w:rsidRDefault="00A03B80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noProof/>
          <w:sz w:val="28"/>
          <w:szCs w:val="28"/>
          <w:lang w:val="en-IN"/>
        </w:rPr>
        <w:lastRenderedPageBreak/>
        <w:drawing>
          <wp:inline distT="0" distB="0" distL="114300" distR="114300" wp14:anchorId="100646B1" wp14:editId="5BD29B43">
            <wp:extent cx="6849110" cy="2115820"/>
            <wp:effectExtent l="0" t="0" r="8890" b="2540"/>
            <wp:docPr id="7" name="Picture 7" descr="MLEX2_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MLEX2_5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49110" cy="211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3739F" w14:textId="77777777" w:rsidR="00AB01F0" w:rsidRDefault="00AB01F0">
      <w:pPr>
        <w:rPr>
          <w:rFonts w:ascii="Times New Roman" w:hAnsi="Times New Roman"/>
          <w:b/>
          <w:sz w:val="28"/>
          <w:szCs w:val="28"/>
          <w:lang w:val="en-IN"/>
        </w:rPr>
      </w:pPr>
    </w:p>
    <w:p w14:paraId="663F7942" w14:textId="77777777" w:rsidR="00AB01F0" w:rsidRDefault="00AB01F0">
      <w:pPr>
        <w:rPr>
          <w:rFonts w:ascii="Times New Roman" w:hAnsi="Times New Roman"/>
          <w:b/>
          <w:sz w:val="28"/>
          <w:szCs w:val="28"/>
          <w:lang w:val="en-IN"/>
        </w:rPr>
      </w:pPr>
    </w:p>
    <w:p w14:paraId="2C1BB969" w14:textId="77777777" w:rsidR="00AB01F0" w:rsidRDefault="00A03B80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  <w:lang w:val="en-IN"/>
        </w:rPr>
        <w:t>4</w:t>
      </w:r>
      <w:r>
        <w:rPr>
          <w:rFonts w:ascii="Times New Roman" w:hAnsi="Times New Roman"/>
          <w:b/>
          <w:sz w:val="28"/>
          <w:szCs w:val="28"/>
          <w:lang w:val="en-IN"/>
        </w:rPr>
        <w:t>. Results:</w:t>
      </w:r>
    </w:p>
    <w:p w14:paraId="3EA4C238" w14:textId="77777777" w:rsidR="00AB01F0" w:rsidRDefault="00A03B80">
      <w:pPr>
        <w:numPr>
          <w:ilvl w:val="0"/>
          <w:numId w:val="1"/>
        </w:numPr>
        <w:outlineLvl w:val="0"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  <w:lang w:val="en-IN"/>
        </w:rPr>
        <w:t>Linear Regression:</w:t>
      </w:r>
    </w:p>
    <w:p w14:paraId="51BBA659" w14:textId="354FDBBA" w:rsidR="00AB01F0" w:rsidRDefault="00A03B80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noProof/>
          <w:sz w:val="28"/>
          <w:szCs w:val="28"/>
          <w:lang w:val="en-IN"/>
        </w:rPr>
        <w:drawing>
          <wp:inline distT="0" distB="0" distL="114300" distR="114300" wp14:anchorId="399B4490" wp14:editId="14A21F62">
            <wp:extent cx="6856730" cy="2292985"/>
            <wp:effectExtent l="0" t="0" r="1270" b="8255"/>
            <wp:docPr id="8" name="Picture 8" descr="MLEX2_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MLEX2_3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6730" cy="2292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b/>
          <w:sz w:val="28"/>
          <w:szCs w:val="28"/>
          <w:lang w:val="en-IN"/>
        </w:rPr>
        <w:t xml:space="preserve"> </w:t>
      </w:r>
    </w:p>
    <w:p w14:paraId="53AD3ED1" w14:textId="384FC65F" w:rsidR="001D6BBF" w:rsidRDefault="001D6BBF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6779FA4F" w14:textId="4D8493B2" w:rsidR="001D6BBF" w:rsidRDefault="001D6BBF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7222FC30" w14:textId="77777777" w:rsidR="001D6BBF" w:rsidRDefault="001D6BBF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26E99387" w14:textId="77777777" w:rsidR="00AB01F0" w:rsidRDefault="00A03B80">
      <w:pPr>
        <w:numPr>
          <w:ilvl w:val="0"/>
          <w:numId w:val="1"/>
        </w:numPr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  <w:lang w:val="en-IN"/>
        </w:rPr>
        <w:lastRenderedPageBreak/>
        <w:t xml:space="preserve">Multi Linear </w:t>
      </w:r>
      <w:r>
        <w:rPr>
          <w:rFonts w:ascii="Times New Roman" w:hAnsi="Times New Roman"/>
          <w:b/>
          <w:sz w:val="28"/>
          <w:szCs w:val="28"/>
          <w:lang w:val="en-IN"/>
        </w:rPr>
        <w:t>Regression:</w:t>
      </w:r>
    </w:p>
    <w:p w14:paraId="69CD6ACC" w14:textId="77777777" w:rsidR="00AB01F0" w:rsidRDefault="00A03B80">
      <w:pPr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noProof/>
          <w:sz w:val="28"/>
          <w:szCs w:val="28"/>
          <w:lang w:val="en-IN"/>
        </w:rPr>
        <w:drawing>
          <wp:inline distT="0" distB="0" distL="114300" distR="114300" wp14:anchorId="2A9AA8A0" wp14:editId="0A43DA8B">
            <wp:extent cx="6851015" cy="2508250"/>
            <wp:effectExtent l="0" t="0" r="6985" b="6350"/>
            <wp:docPr id="9" name="Picture 9" descr="MLEX2_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MLEX2_6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1015" cy="250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6FC43" w14:textId="77777777" w:rsidR="00AB01F0" w:rsidRDefault="00AB01F0">
      <w:pPr>
        <w:rPr>
          <w:rFonts w:ascii="Times New Roman" w:hAnsi="Times New Roman"/>
          <w:b/>
          <w:sz w:val="28"/>
          <w:szCs w:val="28"/>
          <w:lang w:val="en-IN"/>
        </w:rPr>
      </w:pPr>
    </w:p>
    <w:p w14:paraId="3D885C40" w14:textId="77777777" w:rsidR="00AB01F0" w:rsidRDefault="00A03B80">
      <w:pPr>
        <w:outlineLvl w:val="0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  <w:lang w:val="en-IN"/>
        </w:rPr>
        <w:t>5</w:t>
      </w:r>
      <w:r>
        <w:rPr>
          <w:rFonts w:ascii="Times New Roman" w:hAnsi="Times New Roman"/>
          <w:b/>
          <w:sz w:val="28"/>
          <w:szCs w:val="28"/>
        </w:rPr>
        <w:t>. Graphs (If Any): Image /Soft copy of graph paper to be attached here</w:t>
      </w:r>
    </w:p>
    <w:p w14:paraId="3347C8C9" w14:textId="62C156E1" w:rsidR="00AB01F0" w:rsidRPr="001D6BBF" w:rsidRDefault="001D6BBF">
      <w:pPr>
        <w:ind w:left="720"/>
        <w:rPr>
          <w:rFonts w:ascii="Times New Roman" w:hAnsi="Times New Roman"/>
          <w:bCs/>
          <w:sz w:val="28"/>
          <w:szCs w:val="28"/>
        </w:rPr>
      </w:pPr>
      <w:r>
        <w:rPr>
          <w:rFonts w:ascii="Times New Roman" w:hAnsi="Times New Roman"/>
          <w:bCs/>
          <w:sz w:val="28"/>
          <w:szCs w:val="28"/>
        </w:rPr>
        <w:t>NA</w:t>
      </w:r>
    </w:p>
    <w:p w14:paraId="63EE9013" w14:textId="77777777" w:rsidR="00AB01F0" w:rsidRDefault="00AB01F0">
      <w:pPr>
        <w:ind w:left="720"/>
        <w:rPr>
          <w:rFonts w:ascii="Times New Roman" w:hAnsi="Times New Roman"/>
          <w:b/>
          <w:sz w:val="28"/>
          <w:szCs w:val="28"/>
        </w:rPr>
      </w:pPr>
    </w:p>
    <w:p w14:paraId="521A0690" w14:textId="77777777" w:rsidR="00AB01F0" w:rsidRDefault="00AB01F0">
      <w:pPr>
        <w:ind w:left="720"/>
        <w:rPr>
          <w:rFonts w:ascii="Times New Roman" w:hAnsi="Times New Roman"/>
          <w:b/>
          <w:sz w:val="28"/>
          <w:szCs w:val="28"/>
        </w:rPr>
      </w:pPr>
    </w:p>
    <w:p w14:paraId="4B7A9E19" w14:textId="77777777" w:rsidR="00AB01F0" w:rsidRDefault="00A03B80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Learning outcomes (What I have learnt):</w:t>
      </w:r>
    </w:p>
    <w:p w14:paraId="3A10127A" w14:textId="7C896B3C" w:rsidR="00AB01F0" w:rsidRPr="001D6BBF" w:rsidRDefault="00A03B80">
      <w:pPr>
        <w:numPr>
          <w:ilvl w:val="0"/>
          <w:numId w:val="2"/>
        </w:numPr>
        <w:ind w:left="720"/>
        <w:rPr>
          <w:rFonts w:ascii="Times New Roman" w:hAnsi="Times New Roman"/>
          <w:bCs/>
          <w:sz w:val="28"/>
          <w:szCs w:val="28"/>
          <w:lang w:val="en-IN"/>
        </w:rPr>
      </w:pPr>
      <w:r w:rsidRPr="001D6BBF">
        <w:rPr>
          <w:rFonts w:ascii="Times New Roman" w:hAnsi="Times New Roman"/>
          <w:bCs/>
          <w:sz w:val="28"/>
          <w:szCs w:val="28"/>
          <w:lang w:val="en-IN"/>
        </w:rPr>
        <w:t xml:space="preserve">Learnt about </w:t>
      </w:r>
      <w:r w:rsidR="001D6BBF" w:rsidRPr="001D6BBF">
        <w:rPr>
          <w:rFonts w:ascii="Times New Roman" w:hAnsi="Times New Roman"/>
          <w:bCs/>
          <w:sz w:val="28"/>
          <w:szCs w:val="28"/>
          <w:lang w:val="en-IN"/>
        </w:rPr>
        <w:t>N</w:t>
      </w:r>
      <w:r w:rsidRPr="001D6BBF">
        <w:rPr>
          <w:rFonts w:ascii="Times New Roman" w:hAnsi="Times New Roman"/>
          <w:bCs/>
          <w:sz w:val="28"/>
          <w:szCs w:val="28"/>
          <w:lang w:val="en-IN"/>
        </w:rPr>
        <w:t>um</w:t>
      </w:r>
      <w:r w:rsidR="001D6BBF" w:rsidRPr="001D6BBF">
        <w:rPr>
          <w:rFonts w:ascii="Times New Roman" w:hAnsi="Times New Roman"/>
          <w:bCs/>
          <w:sz w:val="28"/>
          <w:szCs w:val="28"/>
          <w:lang w:val="en-IN"/>
        </w:rPr>
        <w:t>P</w:t>
      </w:r>
      <w:r w:rsidRPr="001D6BBF">
        <w:rPr>
          <w:rFonts w:ascii="Times New Roman" w:hAnsi="Times New Roman"/>
          <w:bCs/>
          <w:sz w:val="28"/>
          <w:szCs w:val="28"/>
          <w:lang w:val="en-IN"/>
        </w:rPr>
        <w:t>y and pandas.</w:t>
      </w:r>
    </w:p>
    <w:p w14:paraId="15A1B3A8" w14:textId="3EE3CBC4" w:rsidR="00AB01F0" w:rsidRPr="001D6BBF" w:rsidRDefault="00A03B80">
      <w:pPr>
        <w:numPr>
          <w:ilvl w:val="0"/>
          <w:numId w:val="2"/>
        </w:numPr>
        <w:ind w:left="720"/>
        <w:rPr>
          <w:rFonts w:ascii="Times New Roman" w:hAnsi="Times New Roman"/>
          <w:bCs/>
          <w:sz w:val="28"/>
          <w:szCs w:val="28"/>
          <w:lang w:val="en-IN"/>
        </w:rPr>
      </w:pPr>
      <w:r w:rsidRPr="001D6BBF">
        <w:rPr>
          <w:rFonts w:ascii="Times New Roman" w:hAnsi="Times New Roman"/>
          <w:bCs/>
          <w:sz w:val="28"/>
          <w:szCs w:val="28"/>
          <w:lang w:val="en-IN"/>
        </w:rPr>
        <w:t>Learnt about Matplot</w:t>
      </w:r>
      <w:r w:rsidRPr="001D6BBF">
        <w:rPr>
          <w:rFonts w:ascii="Times New Roman" w:hAnsi="Times New Roman"/>
          <w:bCs/>
          <w:sz w:val="28"/>
          <w:szCs w:val="28"/>
          <w:lang w:val="en-IN"/>
        </w:rPr>
        <w:t>lib.</w:t>
      </w:r>
    </w:p>
    <w:p w14:paraId="7775E5A1" w14:textId="77777777" w:rsidR="00AB01F0" w:rsidRPr="001D6BBF" w:rsidRDefault="00A03B80">
      <w:pPr>
        <w:numPr>
          <w:ilvl w:val="0"/>
          <w:numId w:val="2"/>
        </w:numPr>
        <w:ind w:left="720"/>
        <w:rPr>
          <w:rFonts w:ascii="Times New Roman" w:hAnsi="Times New Roman"/>
          <w:bCs/>
          <w:sz w:val="28"/>
          <w:szCs w:val="28"/>
          <w:lang w:val="en-IN"/>
        </w:rPr>
      </w:pPr>
      <w:r w:rsidRPr="001D6BBF">
        <w:rPr>
          <w:rFonts w:ascii="Times New Roman" w:hAnsi="Times New Roman"/>
          <w:bCs/>
          <w:sz w:val="28"/>
          <w:szCs w:val="28"/>
          <w:lang w:val="en-IN"/>
        </w:rPr>
        <w:t>Learnt about Linear Regression.</w:t>
      </w:r>
    </w:p>
    <w:p w14:paraId="00F75B23" w14:textId="77777777" w:rsidR="00AB01F0" w:rsidRPr="001D6BBF" w:rsidRDefault="00A03B80">
      <w:pPr>
        <w:numPr>
          <w:ilvl w:val="0"/>
          <w:numId w:val="2"/>
        </w:numPr>
        <w:ind w:left="720"/>
        <w:rPr>
          <w:rFonts w:ascii="Times New Roman" w:hAnsi="Times New Roman"/>
          <w:bCs/>
          <w:sz w:val="28"/>
          <w:szCs w:val="28"/>
        </w:rPr>
      </w:pPr>
      <w:r w:rsidRPr="001D6BBF">
        <w:rPr>
          <w:rFonts w:ascii="Times New Roman" w:hAnsi="Times New Roman"/>
          <w:bCs/>
          <w:sz w:val="28"/>
          <w:szCs w:val="28"/>
          <w:lang w:val="en-IN"/>
        </w:rPr>
        <w:t>Learnt about Multi Linear Regression.</w:t>
      </w:r>
    </w:p>
    <w:p w14:paraId="2C6FF4C1" w14:textId="77777777" w:rsidR="00AB01F0" w:rsidRDefault="00AB01F0">
      <w:pPr>
        <w:rPr>
          <w:rFonts w:ascii="Times New Roman" w:hAnsi="Times New Roman"/>
          <w:b/>
          <w:sz w:val="28"/>
          <w:szCs w:val="28"/>
        </w:rPr>
      </w:pPr>
    </w:p>
    <w:p w14:paraId="5E0D5BF1" w14:textId="77777777" w:rsidR="00AB01F0" w:rsidRDefault="00A03B80">
      <w:pPr>
        <w:ind w:left="720"/>
        <w:outlineLvl w:val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Evaluation Grid (To be created as per the SOP and Assessment guidelines by the faculty):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2"/>
        <w:gridCol w:w="2922"/>
        <w:gridCol w:w="3530"/>
        <w:gridCol w:w="2546"/>
      </w:tblGrid>
      <w:tr w:rsidR="00AB01F0" w14:paraId="19D2A7A3" w14:textId="77777777">
        <w:tc>
          <w:tcPr>
            <w:tcW w:w="1089" w:type="dxa"/>
          </w:tcPr>
          <w:p w14:paraId="418D0B00" w14:textId="77777777" w:rsidR="00AB01F0" w:rsidRDefault="00A03B8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r. No.</w:t>
            </w:r>
          </w:p>
        </w:tc>
        <w:tc>
          <w:tcPr>
            <w:tcW w:w="2977" w:type="dxa"/>
          </w:tcPr>
          <w:p w14:paraId="5AEBC415" w14:textId="77777777" w:rsidR="00AB01F0" w:rsidRDefault="00A03B8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arameters</w:t>
            </w:r>
          </w:p>
        </w:tc>
        <w:tc>
          <w:tcPr>
            <w:tcW w:w="3612" w:type="dxa"/>
          </w:tcPr>
          <w:p w14:paraId="21CE459A" w14:textId="77777777" w:rsidR="00AB01F0" w:rsidRDefault="00A03B8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rks Obtained</w:t>
            </w:r>
          </w:p>
        </w:tc>
        <w:tc>
          <w:tcPr>
            <w:tcW w:w="2591" w:type="dxa"/>
          </w:tcPr>
          <w:p w14:paraId="0150F4F9" w14:textId="77777777" w:rsidR="00AB01F0" w:rsidRDefault="00A03B8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ximum Marks</w:t>
            </w:r>
          </w:p>
        </w:tc>
      </w:tr>
      <w:tr w:rsidR="00AB01F0" w14:paraId="1BF331CA" w14:textId="77777777">
        <w:tc>
          <w:tcPr>
            <w:tcW w:w="1089" w:type="dxa"/>
          </w:tcPr>
          <w:p w14:paraId="4175CE04" w14:textId="77777777" w:rsidR="00AB01F0" w:rsidRDefault="00A03B8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</w:t>
            </w:r>
          </w:p>
        </w:tc>
        <w:tc>
          <w:tcPr>
            <w:tcW w:w="2977" w:type="dxa"/>
          </w:tcPr>
          <w:p w14:paraId="5F6D3E77" w14:textId="77777777" w:rsidR="00AB01F0" w:rsidRDefault="00AB01F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612" w:type="dxa"/>
          </w:tcPr>
          <w:p w14:paraId="7D0236A4" w14:textId="77777777" w:rsidR="00AB01F0" w:rsidRDefault="00AB01F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91" w:type="dxa"/>
          </w:tcPr>
          <w:p w14:paraId="58F7227E" w14:textId="77777777" w:rsidR="00AB01F0" w:rsidRDefault="00AB01F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01F0" w14:paraId="252E882D" w14:textId="77777777">
        <w:tc>
          <w:tcPr>
            <w:tcW w:w="1089" w:type="dxa"/>
          </w:tcPr>
          <w:p w14:paraId="5BC9C914" w14:textId="77777777" w:rsidR="00AB01F0" w:rsidRDefault="00A03B8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2977" w:type="dxa"/>
          </w:tcPr>
          <w:p w14:paraId="6733F508" w14:textId="77777777" w:rsidR="00AB01F0" w:rsidRDefault="00AB01F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612" w:type="dxa"/>
          </w:tcPr>
          <w:p w14:paraId="4F4C1BE8" w14:textId="77777777" w:rsidR="00AB01F0" w:rsidRDefault="00AB01F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91" w:type="dxa"/>
          </w:tcPr>
          <w:p w14:paraId="35D7719E" w14:textId="77777777" w:rsidR="00AB01F0" w:rsidRDefault="00AB01F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01F0" w14:paraId="347DE9B1" w14:textId="77777777">
        <w:tc>
          <w:tcPr>
            <w:tcW w:w="1089" w:type="dxa"/>
          </w:tcPr>
          <w:p w14:paraId="052AEEA8" w14:textId="77777777" w:rsidR="00AB01F0" w:rsidRDefault="00A03B8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.</w:t>
            </w:r>
          </w:p>
        </w:tc>
        <w:tc>
          <w:tcPr>
            <w:tcW w:w="2977" w:type="dxa"/>
          </w:tcPr>
          <w:p w14:paraId="5B12615F" w14:textId="77777777" w:rsidR="00AB01F0" w:rsidRDefault="00AB01F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612" w:type="dxa"/>
          </w:tcPr>
          <w:p w14:paraId="6B2E5825" w14:textId="77777777" w:rsidR="00AB01F0" w:rsidRDefault="00AB01F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91" w:type="dxa"/>
          </w:tcPr>
          <w:p w14:paraId="6BF86D17" w14:textId="77777777" w:rsidR="00AB01F0" w:rsidRDefault="00AB01F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B01F0" w14:paraId="62CE620C" w14:textId="77777777">
        <w:trPr>
          <w:trHeight w:val="686"/>
        </w:trPr>
        <w:tc>
          <w:tcPr>
            <w:tcW w:w="1089" w:type="dxa"/>
          </w:tcPr>
          <w:p w14:paraId="5D7AF926" w14:textId="77777777" w:rsidR="00AB01F0" w:rsidRDefault="00AB01F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77" w:type="dxa"/>
          </w:tcPr>
          <w:p w14:paraId="51B51C71" w14:textId="77777777" w:rsidR="00AB01F0" w:rsidRDefault="00AB01F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612" w:type="dxa"/>
          </w:tcPr>
          <w:p w14:paraId="2C10FBA3" w14:textId="77777777" w:rsidR="00AB01F0" w:rsidRDefault="00AB01F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91" w:type="dxa"/>
          </w:tcPr>
          <w:p w14:paraId="229254DD" w14:textId="77777777" w:rsidR="00AB01F0" w:rsidRDefault="00AB01F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2294564E" w14:textId="77777777" w:rsidR="00AB01F0" w:rsidRDefault="00AB01F0">
      <w:pPr>
        <w:tabs>
          <w:tab w:val="left" w:pos="2890"/>
        </w:tabs>
      </w:pPr>
    </w:p>
    <w:sectPr w:rsidR="00AB01F0">
      <w:headerReference w:type="even" r:id="rId15"/>
      <w:headerReference w:type="default" r:id="rId16"/>
      <w:footerReference w:type="even" r:id="rId17"/>
      <w:footerReference w:type="default" r:id="rId18"/>
      <w:pgSz w:w="12240" w:h="15840"/>
      <w:pgMar w:top="720" w:right="720" w:bottom="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E93969" w14:textId="77777777" w:rsidR="00A03B80" w:rsidRDefault="00A03B80">
      <w:pPr>
        <w:spacing w:line="240" w:lineRule="auto"/>
      </w:pPr>
      <w:r>
        <w:separator/>
      </w:r>
    </w:p>
  </w:endnote>
  <w:endnote w:type="continuationSeparator" w:id="0">
    <w:p w14:paraId="4DF37F8D" w14:textId="77777777" w:rsidR="00A03B80" w:rsidRDefault="00A03B8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70438" w14:textId="77777777" w:rsidR="00AB01F0" w:rsidRDefault="00A03B80">
    <w:pPr>
      <w:pStyle w:val="Footer"/>
    </w:pPr>
    <w:r>
      <w:rPr>
        <w:noProof/>
        <w:lang w:val="en-GB" w:eastAsia="en-GB"/>
      </w:rPr>
      <w:drawing>
        <wp:inline distT="0" distB="0" distL="0" distR="0" wp14:anchorId="5E10BC58" wp14:editId="431662C5">
          <wp:extent cx="6854825" cy="782955"/>
          <wp:effectExtent l="0" t="0" r="0" b="0"/>
          <wp:docPr id="2" name="Picture 2" descr="Footer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Footer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854825" cy="7829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402E94" w14:textId="77777777" w:rsidR="00AB01F0" w:rsidRDefault="00A03B80">
    <w:pPr>
      <w:pStyle w:val="Footer"/>
      <w:ind w:left="-737"/>
    </w:pPr>
    <w:r>
      <w:rPr>
        <w:b/>
        <w:noProof/>
        <w:color w:val="FFFFFF" w:themeColor="background1"/>
        <w:lang w:val="en-GB" w:eastAsia="en-GB"/>
      </w:rPr>
      <w:drawing>
        <wp:inline distT="0" distB="0" distL="0" distR="0" wp14:anchorId="4CD8017F" wp14:editId="15BE4E7D">
          <wp:extent cx="7867650" cy="611505"/>
          <wp:effectExtent l="0" t="0" r="0" b="0"/>
          <wp:docPr id="3" name="Picture 3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Footer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867650" cy="6115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EBA962" w14:textId="77777777" w:rsidR="00A03B80" w:rsidRDefault="00A03B80">
      <w:pPr>
        <w:spacing w:after="0"/>
      </w:pPr>
      <w:r>
        <w:separator/>
      </w:r>
    </w:p>
  </w:footnote>
  <w:footnote w:type="continuationSeparator" w:id="0">
    <w:p w14:paraId="6D04ADED" w14:textId="77777777" w:rsidR="00A03B80" w:rsidRDefault="00A03B8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48774" w14:textId="77777777" w:rsidR="00AB01F0" w:rsidRDefault="00A03B80">
    <w:pPr>
      <w:pStyle w:val="Header"/>
    </w:pPr>
    <w:r>
      <w:rPr>
        <w:noProof/>
        <w:lang w:val="en-GB" w:eastAsia="en-GB"/>
      </w:rPr>
      <w:drawing>
        <wp:inline distT="0" distB="0" distL="0" distR="0" wp14:anchorId="763C926A" wp14:editId="0CC9EF69">
          <wp:extent cx="6854825" cy="1157605"/>
          <wp:effectExtent l="0" t="0" r="0" b="0"/>
          <wp:docPr id="1" name="Picture 1" descr="Head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Header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854825" cy="11576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FFCEF" w14:textId="77777777" w:rsidR="00AB01F0" w:rsidRDefault="00A03B80">
    <w:pPr>
      <w:pStyle w:val="Header"/>
      <w:spacing w:before="100" w:beforeAutospacing="1"/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39F24F35" wp14:editId="1FD589B6">
          <wp:simplePos x="0" y="0"/>
          <wp:positionH relativeFrom="margin">
            <wp:posOffset>-453390</wp:posOffset>
          </wp:positionH>
          <wp:positionV relativeFrom="margin">
            <wp:posOffset>-453390</wp:posOffset>
          </wp:positionV>
          <wp:extent cx="7778750" cy="1325245"/>
          <wp:effectExtent l="0" t="0" r="0" b="0"/>
          <wp:wrapSquare wrapText="bothSides"/>
          <wp:docPr id="11" name="Picture 11" descr="Head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 descr="Header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78750" cy="13252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4273B81"/>
    <w:multiLevelType w:val="singleLevel"/>
    <w:tmpl w:val="C4273B81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3CD0C6B1"/>
    <w:multiLevelType w:val="singleLevel"/>
    <w:tmpl w:val="3CD0C6B1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sLQ0N7EwNLA0MDJU0lEKTi0uzszPAykwrAUAZ/NleCwAAAA="/>
  </w:docVars>
  <w:rsids>
    <w:rsidRoot w:val="00A06073"/>
    <w:rsid w:val="00023F7D"/>
    <w:rsid w:val="00065603"/>
    <w:rsid w:val="00091806"/>
    <w:rsid w:val="0009631C"/>
    <w:rsid w:val="000A0ADE"/>
    <w:rsid w:val="000B03E5"/>
    <w:rsid w:val="000D0AD3"/>
    <w:rsid w:val="000D24A9"/>
    <w:rsid w:val="001055EA"/>
    <w:rsid w:val="00127D12"/>
    <w:rsid w:val="00133089"/>
    <w:rsid w:val="0014363B"/>
    <w:rsid w:val="001532CD"/>
    <w:rsid w:val="00155D7F"/>
    <w:rsid w:val="0017278C"/>
    <w:rsid w:val="001841F6"/>
    <w:rsid w:val="001902EA"/>
    <w:rsid w:val="001D6BBF"/>
    <w:rsid w:val="00223EDA"/>
    <w:rsid w:val="002531FC"/>
    <w:rsid w:val="00270FF9"/>
    <w:rsid w:val="00271688"/>
    <w:rsid w:val="002F6D4F"/>
    <w:rsid w:val="00333A32"/>
    <w:rsid w:val="00410A0B"/>
    <w:rsid w:val="00421E99"/>
    <w:rsid w:val="00463B38"/>
    <w:rsid w:val="004759BC"/>
    <w:rsid w:val="00495DB4"/>
    <w:rsid w:val="004A1F71"/>
    <w:rsid w:val="00504335"/>
    <w:rsid w:val="005101FA"/>
    <w:rsid w:val="00557289"/>
    <w:rsid w:val="00560C0D"/>
    <w:rsid w:val="005C53A9"/>
    <w:rsid w:val="005F57C1"/>
    <w:rsid w:val="0060357E"/>
    <w:rsid w:val="0061733D"/>
    <w:rsid w:val="00667A09"/>
    <w:rsid w:val="00677B25"/>
    <w:rsid w:val="00692985"/>
    <w:rsid w:val="006D2BDD"/>
    <w:rsid w:val="006D39DD"/>
    <w:rsid w:val="0073416B"/>
    <w:rsid w:val="0076298B"/>
    <w:rsid w:val="0079409A"/>
    <w:rsid w:val="007F47E8"/>
    <w:rsid w:val="00805973"/>
    <w:rsid w:val="00816F3A"/>
    <w:rsid w:val="00835394"/>
    <w:rsid w:val="00855168"/>
    <w:rsid w:val="00877911"/>
    <w:rsid w:val="008A33FD"/>
    <w:rsid w:val="008C00FE"/>
    <w:rsid w:val="00947C47"/>
    <w:rsid w:val="0096191B"/>
    <w:rsid w:val="009D3A1F"/>
    <w:rsid w:val="009F74AE"/>
    <w:rsid w:val="00A03B80"/>
    <w:rsid w:val="00A06073"/>
    <w:rsid w:val="00A1490F"/>
    <w:rsid w:val="00A43D98"/>
    <w:rsid w:val="00A77AD1"/>
    <w:rsid w:val="00A95914"/>
    <w:rsid w:val="00AB01F0"/>
    <w:rsid w:val="00AC2949"/>
    <w:rsid w:val="00B27BBD"/>
    <w:rsid w:val="00B94FBE"/>
    <w:rsid w:val="00B96E41"/>
    <w:rsid w:val="00BA07E7"/>
    <w:rsid w:val="00BA4656"/>
    <w:rsid w:val="00BD1FBE"/>
    <w:rsid w:val="00C077B7"/>
    <w:rsid w:val="00C20589"/>
    <w:rsid w:val="00C82835"/>
    <w:rsid w:val="00C91D13"/>
    <w:rsid w:val="00CE4334"/>
    <w:rsid w:val="00CE514B"/>
    <w:rsid w:val="00CF57FA"/>
    <w:rsid w:val="00D074C9"/>
    <w:rsid w:val="00D25F6B"/>
    <w:rsid w:val="00D64C3C"/>
    <w:rsid w:val="00D76AFF"/>
    <w:rsid w:val="00DA7A4A"/>
    <w:rsid w:val="00E13187"/>
    <w:rsid w:val="00E15DC7"/>
    <w:rsid w:val="00E61D80"/>
    <w:rsid w:val="00E63045"/>
    <w:rsid w:val="00E72F98"/>
    <w:rsid w:val="00E81BFD"/>
    <w:rsid w:val="00E92E27"/>
    <w:rsid w:val="00E95947"/>
    <w:rsid w:val="00EF5B41"/>
    <w:rsid w:val="00F17D06"/>
    <w:rsid w:val="00F35423"/>
    <w:rsid w:val="00F44E7D"/>
    <w:rsid w:val="00F8744E"/>
    <w:rsid w:val="00FD45AA"/>
    <w:rsid w:val="00FE4856"/>
    <w:rsid w:val="00FF15F8"/>
    <w:rsid w:val="00FF2816"/>
    <w:rsid w:val="65183E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283087"/>
  <w15:docId w15:val="{4D5E0F1D-F7D8-4E93-909F-13EABE312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9D2FF382-A77D-49EC-9569-968EE62C8C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7</Pages>
  <Words>208</Words>
  <Characters>1186</Characters>
  <Application>Microsoft Office Word</Application>
  <DocSecurity>0</DocSecurity>
  <Lines>9</Lines>
  <Paragraphs>2</Paragraphs>
  <ScaleCrop>false</ScaleCrop>
  <Company/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</dc:creator>
  <cp:lastModifiedBy>Akshit Gupta</cp:lastModifiedBy>
  <cp:revision>11</cp:revision>
  <dcterms:created xsi:type="dcterms:W3CDTF">2022-01-22T18:04:00Z</dcterms:created>
  <dcterms:modified xsi:type="dcterms:W3CDTF">2022-02-24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51</vt:lpwstr>
  </property>
  <property fmtid="{D5CDD505-2E9C-101B-9397-08002B2CF9AE}" pid="3" name="ICV">
    <vt:lpwstr>7F68774F73DB40BD80ADA7A5056E9876</vt:lpwstr>
  </property>
</Properties>
</file>